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C13A4" w14:textId="79881AC8" w:rsidR="0092295C" w:rsidRDefault="0092295C" w:rsidP="0092295C">
      <w:r>
        <w:t>N</w:t>
      </w:r>
      <w:r w:rsidRPr="0092295C">
        <w:t>atural evolutionary strategies (NES) are a family of gradient-free black-box optimization algorithms.</w:t>
      </w:r>
    </w:p>
    <w:p w14:paraId="4DE0A766" w14:textId="7E45576C" w:rsidR="008F5B56" w:rsidRDefault="0092295C" w:rsidP="0092295C">
      <w:r>
        <w:t xml:space="preserve">the optimization of </w:t>
      </w:r>
      <w:proofErr w:type="gramStart"/>
      <w:r>
        <w:t>randomly-initialized</w:t>
      </w:r>
      <w:proofErr w:type="gramEnd"/>
      <w:r>
        <w:t xml:space="preserve"> parameterized</w:t>
      </w:r>
      <w:r>
        <w:t xml:space="preserve"> </w:t>
      </w:r>
      <w:r>
        <w:t>quantum circuits (PQCs)</w:t>
      </w:r>
    </w:p>
    <w:p w14:paraId="4537D1B4" w14:textId="0974CFD2" w:rsidR="005A0810" w:rsidRDefault="005A0810" w:rsidP="0092295C"/>
    <w:p w14:paraId="61554E34" w14:textId="52A25C5E" w:rsidR="005A0810" w:rsidRDefault="005A0810" w:rsidP="005A0810">
      <w:r>
        <w:t xml:space="preserve">variational quantum </w:t>
      </w:r>
      <w:proofErr w:type="spellStart"/>
      <w:r>
        <w:t>eigensolver</w:t>
      </w:r>
      <w:proofErr w:type="spellEnd"/>
      <w:r>
        <w:t xml:space="preserve"> (VQE) and state</w:t>
      </w:r>
      <w:r>
        <w:t xml:space="preserve"> </w:t>
      </w:r>
      <w:r>
        <w:t>preparation with circuits of varying depth and length.</w:t>
      </w:r>
    </w:p>
    <w:p w14:paraId="39BE7550" w14:textId="781F409A" w:rsidR="005A0810" w:rsidRDefault="005A0810" w:rsidP="005A0810"/>
    <w:p w14:paraId="61FE4828" w14:textId="56B39E74" w:rsidR="000B523B" w:rsidRDefault="000B523B" w:rsidP="005A0810">
      <w:r w:rsidRPr="000B523B">
        <w:t>Variational quantum algorithms are currently the most promising class of algorithms for deployment on near-term quantum computers. In contrast to classical algorithms, there are almost no standardized methods in quantum algorithmic development yet, and the field continues to evolve rapidly.</w:t>
      </w:r>
    </w:p>
    <w:p w14:paraId="43D2AA5F" w14:textId="77777777" w:rsidR="000B523B" w:rsidRDefault="000B523B" w:rsidP="005A0810"/>
    <w:sectPr w:rsidR="000B5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sDC1NDCxMDE2MTFU0lEKTi0uzszPAykwrAUAwlCzJSwAAAA="/>
  </w:docVars>
  <w:rsids>
    <w:rsidRoot w:val="00823B8B"/>
    <w:rsid w:val="000B523B"/>
    <w:rsid w:val="005A0810"/>
    <w:rsid w:val="007A1F2E"/>
    <w:rsid w:val="00823B8B"/>
    <w:rsid w:val="008F5B56"/>
    <w:rsid w:val="0092295C"/>
    <w:rsid w:val="00A64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008F7"/>
  <w15:chartTrackingRefBased/>
  <w15:docId w15:val="{DA76EE36-3FB5-4293-8D5A-71F9BDE2E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James</dc:creator>
  <cp:keywords/>
  <dc:description/>
  <cp:lastModifiedBy>Cai, James</cp:lastModifiedBy>
  <cp:revision>4</cp:revision>
  <dcterms:created xsi:type="dcterms:W3CDTF">2021-09-17T21:43:00Z</dcterms:created>
  <dcterms:modified xsi:type="dcterms:W3CDTF">2021-09-17T23:31:00Z</dcterms:modified>
</cp:coreProperties>
</file>